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78E0C3A4" w14:textId="77777777" w:rsidR="003C6D11" w:rsidRDefault="003C6D11">
      <w:pPr>
        <w:rPr>
          <w:rFonts w:ascii="宋体"/>
          <w:b/>
          <w:sz w:val="44"/>
        </w:rPr>
      </w:pPr>
    </w:p>
    <w:p w14:paraId="61BE6BD4" w14:textId="77777777" w:rsidR="003C6D11" w:rsidRDefault="00624307">
      <w:pPr>
        <w:jc w:val="center"/>
        <w:rPr>
          <w:b/>
          <w:sz w:val="44"/>
        </w:rPr>
      </w:pPr>
      <w:r>
        <w:rPr>
          <w:rFonts w:ascii="宋体" w:hint="eastAsia"/>
          <w:b/>
          <w:sz w:val="44"/>
        </w:rPr>
        <w:t xml:space="preserve">深 </w:t>
      </w:r>
      <w:proofErr w:type="gramStart"/>
      <w:r>
        <w:rPr>
          <w:rFonts w:ascii="宋体" w:hint="eastAsia"/>
          <w:b/>
          <w:sz w:val="44"/>
        </w:rPr>
        <w:t>圳</w:t>
      </w:r>
      <w:proofErr w:type="gramEnd"/>
      <w:r>
        <w:rPr>
          <w:rFonts w:ascii="宋体" w:hint="eastAsia"/>
          <w:b/>
          <w:sz w:val="44"/>
        </w:rPr>
        <w:t xml:space="preserve"> 大 学 实 验 报 告</w:t>
      </w:r>
    </w:p>
    <w:p w14:paraId="613B8A97" w14:textId="77777777" w:rsidR="003C6D11" w:rsidRDefault="003C6D11">
      <w:pPr>
        <w:rPr>
          <w:b/>
          <w:sz w:val="28"/>
        </w:rPr>
      </w:pPr>
    </w:p>
    <w:p w14:paraId="4440B63F" w14:textId="77777777" w:rsidR="003C6D11" w:rsidRDefault="003C6D11">
      <w:pPr>
        <w:rPr>
          <w:b/>
          <w:sz w:val="28"/>
        </w:rPr>
      </w:pPr>
    </w:p>
    <w:p w14:paraId="019C5E3D" w14:textId="2DC4111E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课程名称：</w:t>
      </w:r>
      <w:r>
        <w:rPr>
          <w:b/>
          <w:sz w:val="28"/>
        </w:rPr>
        <w:softHyphen/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python</w:t>
      </w:r>
      <w:r w:rsidR="00FD69D9">
        <w:rPr>
          <w:rFonts w:hint="eastAsia"/>
          <w:b/>
          <w:sz w:val="28"/>
          <w:u w:val="single"/>
        </w:rPr>
        <w:t>语言程序设计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 </w:t>
      </w:r>
      <w:r w:rsidR="00FD7A69">
        <w:rPr>
          <w:b/>
          <w:sz w:val="28"/>
          <w:u w:val="single"/>
        </w:rPr>
        <w:t xml:space="preserve">         </w:t>
      </w:r>
      <w:r>
        <w:rPr>
          <w:rFonts w:hint="eastAsia"/>
          <w:b/>
          <w:sz w:val="28"/>
          <w:u w:val="single"/>
        </w:rPr>
        <w:t xml:space="preserve">  </w:t>
      </w:r>
    </w:p>
    <w:p w14:paraId="66D80B59" w14:textId="77777777" w:rsidR="003C6D11" w:rsidRDefault="003C6D11">
      <w:pPr>
        <w:rPr>
          <w:b/>
          <w:sz w:val="28"/>
        </w:rPr>
      </w:pPr>
    </w:p>
    <w:p w14:paraId="0938303A" w14:textId="3B8972BF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项目名称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E9349B" w:rsidRPr="00E9349B">
        <w:rPr>
          <w:rFonts w:hint="eastAsia"/>
          <w:b/>
          <w:sz w:val="28"/>
          <w:u w:val="single"/>
        </w:rPr>
        <w:t>实验</w:t>
      </w:r>
      <w:r w:rsidR="008B4822">
        <w:rPr>
          <w:b/>
          <w:sz w:val="28"/>
          <w:u w:val="single"/>
        </w:rPr>
        <w:t xml:space="preserve">3 </w:t>
      </w:r>
      <w:r w:rsidR="00E9349B" w:rsidRPr="00E9349B">
        <w:rPr>
          <w:rFonts w:hint="eastAsia"/>
          <w:b/>
          <w:sz w:val="28"/>
          <w:u w:val="single"/>
        </w:rPr>
        <w:t xml:space="preserve">- </w:t>
      </w:r>
      <w:r w:rsidR="008B4822">
        <w:rPr>
          <w:rFonts w:hint="eastAsia"/>
          <w:b/>
          <w:sz w:val="28"/>
          <w:u w:val="single"/>
        </w:rPr>
        <w:t>列表</w:t>
      </w:r>
      <w:r>
        <w:rPr>
          <w:rFonts w:hint="eastAsia"/>
          <w:b/>
          <w:sz w:val="28"/>
          <w:u w:val="single"/>
        </w:rPr>
        <w:t xml:space="preserve">                </w:t>
      </w:r>
      <w:r w:rsidR="00FD7A69">
        <w:rPr>
          <w:b/>
          <w:sz w:val="28"/>
          <w:u w:val="single"/>
        </w:rPr>
        <w:t xml:space="preserve">      </w:t>
      </w:r>
      <w:r>
        <w:rPr>
          <w:rFonts w:hint="eastAsia"/>
          <w:b/>
          <w:sz w:val="28"/>
          <w:u w:val="single"/>
        </w:rPr>
        <w:t xml:space="preserve">  </w:t>
      </w:r>
    </w:p>
    <w:p w14:paraId="4B9EC64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   </w:t>
      </w:r>
    </w:p>
    <w:p w14:paraId="252AA91B" w14:textId="0C5C3709" w:rsidR="003C6D11" w:rsidRDefault="00624307">
      <w:pPr>
        <w:ind w:leftChars="428" w:left="899"/>
        <w:rPr>
          <w:b/>
          <w:sz w:val="28"/>
          <w:u w:val="single"/>
        </w:rPr>
      </w:pPr>
      <w:r>
        <w:rPr>
          <w:rFonts w:hint="eastAsia"/>
          <w:b/>
          <w:sz w:val="28"/>
        </w:rPr>
        <w:t>学院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    </w:t>
      </w:r>
      <w:r w:rsidR="00FD69D9">
        <w:rPr>
          <w:rFonts w:hint="eastAsia"/>
          <w:b/>
          <w:sz w:val="28"/>
          <w:u w:val="single"/>
        </w:rPr>
        <w:t>医学部生物医学工程学院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70A63391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33153BCF" w14:textId="7E909FF8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专业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  </w:t>
      </w:r>
      <w:r w:rsidR="00FD69D9">
        <w:rPr>
          <w:b/>
          <w:sz w:val="28"/>
          <w:u w:val="single"/>
        </w:rPr>
        <w:t xml:space="preserve">   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rFonts w:hint="eastAsia"/>
          <w:b/>
          <w:sz w:val="28"/>
          <w:u w:val="single"/>
        </w:rPr>
        <w:t>生物医学工程</w:t>
      </w:r>
      <w:r>
        <w:rPr>
          <w:rFonts w:hint="eastAsia"/>
          <w:b/>
          <w:sz w:val="28"/>
          <w:u w:val="single"/>
        </w:rPr>
        <w:t xml:space="preserve"> 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</w:t>
      </w:r>
    </w:p>
    <w:p w14:paraId="50A45109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</w:t>
      </w:r>
    </w:p>
    <w:p w14:paraId="4AC5A222" w14:textId="3AC95E54" w:rsidR="003C6D11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指导教师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</w:t>
      </w:r>
      <w:r w:rsidR="00FD69D9">
        <w:rPr>
          <w:b/>
          <w:sz w:val="28"/>
          <w:u w:val="single"/>
        </w:rPr>
        <w:t xml:space="preserve">            </w:t>
      </w:r>
      <w:r w:rsidR="00FD69D9">
        <w:rPr>
          <w:rFonts w:hint="eastAsia"/>
          <w:b/>
          <w:sz w:val="28"/>
          <w:u w:val="single"/>
        </w:rPr>
        <w:t>黄淦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</w:t>
      </w:r>
      <w:r>
        <w:rPr>
          <w:rFonts w:hint="eastAsia"/>
          <w:b/>
          <w:sz w:val="28"/>
          <w:u w:val="single"/>
        </w:rPr>
        <w:t xml:space="preserve">      </w:t>
      </w:r>
      <w:r w:rsidR="00FD7A69">
        <w:rPr>
          <w:b/>
          <w:sz w:val="28"/>
          <w:u w:val="single"/>
        </w:rPr>
        <w:t xml:space="preserve">        </w:t>
      </w:r>
      <w:r>
        <w:rPr>
          <w:rFonts w:hint="eastAsia"/>
          <w:b/>
          <w:sz w:val="28"/>
          <w:u w:val="single"/>
        </w:rPr>
        <w:t xml:space="preserve">   </w:t>
      </w:r>
    </w:p>
    <w:p w14:paraId="1AE9C05B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     </w:t>
      </w:r>
    </w:p>
    <w:p w14:paraId="46512ED2" w14:textId="67C4F021" w:rsidR="00FD69D9" w:rsidRDefault="00624307">
      <w:pPr>
        <w:rPr>
          <w:b/>
          <w:sz w:val="28"/>
          <w:u w:val="single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报告人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       </w:t>
      </w:r>
      <w:r w:rsidR="00D704C1">
        <w:rPr>
          <w:b/>
          <w:sz w:val="28"/>
          <w:u w:val="single"/>
        </w:rPr>
        <w:t xml:space="preserve">   </w:t>
      </w:r>
      <w:r w:rsidR="00FD7A69">
        <w:rPr>
          <w:rFonts w:hint="eastAsia"/>
          <w:b/>
          <w:sz w:val="28"/>
          <w:u w:val="single"/>
        </w:rPr>
        <w:t>李昕萌</w:t>
      </w:r>
      <w:r w:rsidR="00FD69D9">
        <w:rPr>
          <w:b/>
          <w:sz w:val="28"/>
          <w:u w:val="single"/>
        </w:rPr>
        <w:t xml:space="preserve">          </w:t>
      </w:r>
      <w:r w:rsidR="00FD7A69">
        <w:rPr>
          <w:b/>
          <w:sz w:val="28"/>
          <w:u w:val="single"/>
        </w:rPr>
        <w:t xml:space="preserve">          </w:t>
      </w:r>
      <w:r w:rsidR="00FD69D9">
        <w:rPr>
          <w:b/>
          <w:sz w:val="28"/>
          <w:u w:val="single"/>
        </w:rPr>
        <w:t xml:space="preserve">  </w:t>
      </w:r>
      <w:r w:rsidR="00B96CA8">
        <w:rPr>
          <w:b/>
          <w:sz w:val="28"/>
          <w:u w:val="single"/>
        </w:rPr>
        <w:t xml:space="preserve">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 </w:t>
      </w:r>
    </w:p>
    <w:p w14:paraId="05A024F0" w14:textId="77777777" w:rsidR="00FD69D9" w:rsidRDefault="00FD69D9">
      <w:pPr>
        <w:rPr>
          <w:b/>
          <w:sz w:val="28"/>
          <w:u w:val="single"/>
        </w:rPr>
      </w:pPr>
    </w:p>
    <w:p w14:paraId="148519E9" w14:textId="3841A656" w:rsidR="003C6D11" w:rsidRDefault="00624307" w:rsidP="00FD69D9">
      <w:pPr>
        <w:ind w:left="420" w:firstLine="420"/>
        <w:rPr>
          <w:b/>
          <w:sz w:val="28"/>
        </w:rPr>
      </w:pPr>
      <w:r>
        <w:rPr>
          <w:rFonts w:hint="eastAsia"/>
          <w:b/>
          <w:sz w:val="28"/>
        </w:rPr>
        <w:t>学号</w:t>
      </w:r>
      <w:r>
        <w:rPr>
          <w:rFonts w:hint="eastAsia"/>
          <w:b/>
          <w:sz w:val="28"/>
          <w:u w:val="single"/>
        </w:rPr>
        <w:t>：</w:t>
      </w:r>
      <w:r>
        <w:rPr>
          <w:rFonts w:hint="eastAsia"/>
          <w:b/>
          <w:sz w:val="28"/>
          <w:u w:val="single"/>
        </w:rPr>
        <w:t xml:space="preserve">  </w:t>
      </w:r>
      <w:r w:rsidR="00FD69D9">
        <w:rPr>
          <w:b/>
          <w:sz w:val="28"/>
          <w:u w:val="single"/>
        </w:rPr>
        <w:t xml:space="preserve">            </w:t>
      </w:r>
      <w:r>
        <w:rPr>
          <w:rFonts w:hint="eastAsia"/>
          <w:b/>
          <w:sz w:val="28"/>
          <w:u w:val="single"/>
        </w:rPr>
        <w:t xml:space="preserve"> </w:t>
      </w:r>
      <w:r w:rsidR="00FD7A69">
        <w:rPr>
          <w:b/>
          <w:sz w:val="28"/>
          <w:u w:val="single"/>
        </w:rPr>
        <w:t>2021222001</w:t>
      </w:r>
      <w:r w:rsidR="00FD69D9">
        <w:rPr>
          <w:b/>
          <w:sz w:val="28"/>
          <w:u w:val="single"/>
        </w:rPr>
        <w:t xml:space="preserve">              </w:t>
      </w:r>
      <w:r w:rsidR="00FD7A69">
        <w:rPr>
          <w:b/>
          <w:sz w:val="28"/>
          <w:u w:val="single"/>
        </w:rPr>
        <w:t xml:space="preserve">      </w:t>
      </w:r>
      <w:r w:rsidR="00FD69D9">
        <w:rPr>
          <w:b/>
          <w:sz w:val="28"/>
          <w:u w:val="single"/>
        </w:rPr>
        <w:t xml:space="preserve"> </w:t>
      </w:r>
      <w:r>
        <w:rPr>
          <w:rFonts w:hint="eastAsia"/>
          <w:b/>
          <w:sz w:val="28"/>
          <w:u w:val="single"/>
        </w:rPr>
        <w:t xml:space="preserve">    </w:t>
      </w:r>
    </w:p>
    <w:p w14:paraId="513FB19F" w14:textId="77777777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 </w:t>
      </w:r>
    </w:p>
    <w:p w14:paraId="138E0086" w14:textId="1CC298DD" w:rsidR="003C6D11" w:rsidRDefault="00624307">
      <w:pPr>
        <w:rPr>
          <w:b/>
          <w:sz w:val="28"/>
        </w:rPr>
      </w:pPr>
      <w:r>
        <w:rPr>
          <w:rFonts w:hint="eastAsia"/>
          <w:b/>
          <w:sz w:val="28"/>
        </w:rPr>
        <w:t xml:space="preserve">      </w:t>
      </w:r>
      <w:r>
        <w:rPr>
          <w:rFonts w:hint="eastAsia"/>
          <w:b/>
          <w:sz w:val="28"/>
        </w:rPr>
        <w:t>实验时间：</w:t>
      </w:r>
      <w:r>
        <w:rPr>
          <w:rFonts w:hint="eastAsia"/>
          <w:b/>
          <w:sz w:val="28"/>
          <w:u w:val="single"/>
        </w:rPr>
        <w:t xml:space="preserve">        </w:t>
      </w:r>
      <w:r w:rsidR="002B1035" w:rsidRPr="002B1035">
        <w:rPr>
          <w:rFonts w:hint="eastAsia"/>
          <w:b/>
          <w:sz w:val="28"/>
          <w:u w:val="single"/>
        </w:rPr>
        <w:t>202</w:t>
      </w:r>
      <w:r w:rsidR="00FD7A69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>年</w:t>
      </w:r>
      <w:r w:rsidR="002B1035" w:rsidRPr="002B1035">
        <w:rPr>
          <w:rFonts w:hint="eastAsia"/>
          <w:b/>
          <w:sz w:val="28"/>
          <w:u w:val="single"/>
        </w:rPr>
        <w:t xml:space="preserve">  0</w:t>
      </w:r>
      <w:r w:rsidR="008B4822">
        <w:rPr>
          <w:b/>
          <w:sz w:val="28"/>
          <w:u w:val="single"/>
        </w:rPr>
        <w:t>3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月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8B4822">
        <w:rPr>
          <w:b/>
          <w:sz w:val="28"/>
          <w:u w:val="single"/>
        </w:rPr>
        <w:t>06</w:t>
      </w:r>
      <w:r w:rsidR="002B1035" w:rsidRPr="002B1035">
        <w:rPr>
          <w:rFonts w:hint="eastAsia"/>
          <w:b/>
          <w:sz w:val="28"/>
          <w:u w:val="single"/>
        </w:rPr>
        <w:t xml:space="preserve"> </w:t>
      </w:r>
      <w:r w:rsidR="002B1035" w:rsidRPr="002B1035">
        <w:rPr>
          <w:rFonts w:hint="eastAsia"/>
          <w:b/>
          <w:sz w:val="28"/>
          <w:u w:val="single"/>
        </w:rPr>
        <w:t>日</w:t>
      </w:r>
      <w:r>
        <w:rPr>
          <w:rFonts w:hint="eastAsia"/>
          <w:b/>
          <w:sz w:val="28"/>
          <w:u w:val="single"/>
        </w:rPr>
        <w:t xml:space="preserve">         </w:t>
      </w:r>
      <w:r w:rsidR="00FD7A69">
        <w:rPr>
          <w:b/>
          <w:sz w:val="28"/>
          <w:u w:val="single"/>
        </w:rPr>
        <w:t xml:space="preserve">       </w:t>
      </w:r>
      <w:r>
        <w:rPr>
          <w:rFonts w:hint="eastAsia"/>
          <w:b/>
          <w:sz w:val="28"/>
          <w:u w:val="single"/>
        </w:rPr>
        <w:t xml:space="preserve">  </w:t>
      </w:r>
    </w:p>
    <w:p w14:paraId="6D3630A0" w14:textId="5928039A" w:rsidR="003C6D11" w:rsidRDefault="00624307" w:rsidP="00FD69D9">
      <w:pPr>
        <w:ind w:left="899" w:hangingChars="320" w:hanging="899"/>
        <w:rPr>
          <w:b/>
          <w:sz w:val="44"/>
        </w:rPr>
      </w:pPr>
      <w:r>
        <w:rPr>
          <w:rFonts w:hint="eastAsia"/>
          <w:b/>
          <w:sz w:val="28"/>
        </w:rPr>
        <w:t xml:space="preserve">      </w:t>
      </w:r>
    </w:p>
    <w:p w14:paraId="52F45293" w14:textId="77777777" w:rsidR="003C6D11" w:rsidRDefault="003C6D11">
      <w:pPr>
        <w:jc w:val="center"/>
        <w:rPr>
          <w:b/>
          <w:sz w:val="44"/>
        </w:rPr>
      </w:pPr>
    </w:p>
    <w:p w14:paraId="0210B356" w14:textId="77777777" w:rsidR="003C6D11" w:rsidRDefault="00624307">
      <w:pPr>
        <w:jc w:val="center"/>
        <w:rPr>
          <w:b/>
          <w:sz w:val="24"/>
        </w:rPr>
      </w:pPr>
      <w:r>
        <w:rPr>
          <w:rFonts w:hint="eastAsia"/>
          <w:b/>
          <w:sz w:val="24"/>
        </w:rPr>
        <w:t>教务处制</w:t>
      </w:r>
    </w:p>
    <w:p w14:paraId="1D8594A9" w14:textId="77777777" w:rsidR="00052D44" w:rsidRDefault="00052D44">
      <w:r>
        <w:br w:type="page"/>
      </w:r>
    </w:p>
    <w:tbl>
      <w:tblPr>
        <w:tblW w:w="8220" w:type="dxa"/>
        <w:tblInd w:w="15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5"/>
        <w:gridCol w:w="8160"/>
        <w:gridCol w:w="15"/>
      </w:tblGrid>
      <w:tr w:rsidR="003C6D11" w14:paraId="424E72BF" w14:textId="77777777" w:rsidTr="00052D44">
        <w:trPr>
          <w:trHeight w:val="3105"/>
        </w:trPr>
        <w:tc>
          <w:tcPr>
            <w:tcW w:w="8220" w:type="dxa"/>
            <w:gridSpan w:val="3"/>
          </w:tcPr>
          <w:p w14:paraId="647E2916" w14:textId="77777777" w:rsidR="0060211C" w:rsidRPr="00F2413E" w:rsidRDefault="0060211C" w:rsidP="0060211C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lastRenderedPageBreak/>
              <w:t>Exercise 1: Short questions</w:t>
            </w:r>
          </w:p>
          <w:p w14:paraId="56FB20B6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a) Write a function that prints the elements of a list</w:t>
            </w:r>
          </w:p>
          <w:p w14:paraId="7B22B949" w14:textId="77777777" w:rsidR="0060211C" w:rsidRPr="00F2413E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>(b) Write a function that prints the elements of a list in reverse</w:t>
            </w:r>
          </w:p>
          <w:p w14:paraId="7E2B172F" w14:textId="673CDD37" w:rsidR="0060211C" w:rsidRDefault="0060211C" w:rsidP="0060211C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c) Write your own implementation of the </w:t>
            </w:r>
            <w:proofErr w:type="spellStart"/>
            <w:r w:rsidRPr="00F2413E">
              <w:rPr>
                <w:sz w:val="24"/>
              </w:rPr>
              <w:t>len</w:t>
            </w:r>
            <w:proofErr w:type="spellEnd"/>
            <w:r w:rsidRPr="00F2413E">
              <w:rPr>
                <w:sz w:val="24"/>
              </w:rPr>
              <w:t xml:space="preserve"> function that returns the number of elements in a list.</w:t>
            </w:r>
          </w:p>
          <w:p w14:paraId="24FF834A" w14:textId="7A6B81C6" w:rsidR="0060211C" w:rsidRDefault="00236990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代码如下：</w:t>
            </w:r>
          </w:p>
          <w:p w14:paraId="095E8876" w14:textId="7BBF17E3" w:rsidR="00236990" w:rsidRPr="0060211C" w:rsidRDefault="00236990" w:rsidP="00236990">
            <w:pPr>
              <w:jc w:val="center"/>
              <w:rPr>
                <w:rFonts w:hint="eastAsia"/>
                <w:szCs w:val="21"/>
              </w:rPr>
            </w:pPr>
            <w:r w:rsidRPr="00236990">
              <w:rPr>
                <w:szCs w:val="21"/>
              </w:rPr>
              <w:drawing>
                <wp:inline distT="0" distB="0" distL="0" distR="0" wp14:anchorId="6D044BF5" wp14:editId="58E2F6CE">
                  <wp:extent cx="5082540" cy="1270635"/>
                  <wp:effectExtent l="0" t="0" r="381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1270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06E176" w14:textId="73EF21EF" w:rsidR="0060211C" w:rsidRPr="0060211C" w:rsidRDefault="00236990" w:rsidP="00236990">
            <w:pPr>
              <w:jc w:val="center"/>
              <w:rPr>
                <w:szCs w:val="21"/>
              </w:rPr>
            </w:pPr>
            <w:r w:rsidRPr="00236990">
              <w:rPr>
                <w:szCs w:val="21"/>
              </w:rPr>
              <w:drawing>
                <wp:inline distT="0" distB="0" distL="0" distR="0" wp14:anchorId="37F5CA81" wp14:editId="6B669A4A">
                  <wp:extent cx="5082540" cy="3491865"/>
                  <wp:effectExtent l="0" t="0" r="381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82540" cy="34918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0CB5C1" w14:textId="51A1A86D" w:rsidR="0060211C" w:rsidRDefault="00E56275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运行结果如下</w:t>
            </w:r>
          </w:p>
          <w:p w14:paraId="41C72FA5" w14:textId="630AC955" w:rsidR="00E56275" w:rsidRPr="0060211C" w:rsidRDefault="00E56275" w:rsidP="00E56275">
            <w:pPr>
              <w:jc w:val="center"/>
              <w:rPr>
                <w:rFonts w:hint="eastAsia"/>
                <w:szCs w:val="21"/>
              </w:rPr>
            </w:pPr>
            <w:r w:rsidRPr="00E56275">
              <w:rPr>
                <w:szCs w:val="21"/>
              </w:rPr>
              <w:drawing>
                <wp:inline distT="0" distB="0" distL="0" distR="0" wp14:anchorId="2FDA9AAC" wp14:editId="171338EC">
                  <wp:extent cx="3177020" cy="1465092"/>
                  <wp:effectExtent l="0" t="0" r="4445" b="190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9156" cy="14660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1DB402" w14:textId="238F7CA2" w:rsidR="0060211C" w:rsidRPr="0060211C" w:rsidRDefault="0060211C" w:rsidP="0060211C">
            <w:pPr>
              <w:rPr>
                <w:szCs w:val="21"/>
              </w:rPr>
            </w:pPr>
          </w:p>
          <w:p w14:paraId="4F0E3E94" w14:textId="77777777" w:rsidR="00E56275" w:rsidRPr="00F2413E" w:rsidRDefault="00E56275" w:rsidP="00E56275">
            <w:pPr>
              <w:rPr>
                <w:b/>
                <w:sz w:val="24"/>
              </w:rPr>
            </w:pPr>
            <w:r w:rsidRPr="00F2413E">
              <w:rPr>
                <w:b/>
                <w:sz w:val="24"/>
              </w:rPr>
              <w:t>Exercise 2: Copying lists</w:t>
            </w:r>
          </w:p>
          <w:p w14:paraId="70838E6D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a) Create a list a with some entries.</w:t>
            </w:r>
          </w:p>
          <w:p w14:paraId="01FBE39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b) Now set b = a</w:t>
            </w:r>
          </w:p>
          <w:p w14:paraId="3755B77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lastRenderedPageBreak/>
              <w:t xml:space="preserve">(c) Change </w:t>
            </w:r>
            <w:proofErr w:type="gramStart"/>
            <w:r w:rsidRPr="00F2413E">
              <w:rPr>
                <w:sz w:val="24"/>
              </w:rPr>
              <w:t>b[</w:t>
            </w:r>
            <w:proofErr w:type="gramEnd"/>
            <w:r w:rsidRPr="00F2413E">
              <w:rPr>
                <w:sz w:val="24"/>
              </w:rPr>
              <w:t>1]</w:t>
            </w:r>
          </w:p>
          <w:p w14:paraId="6E6B69BA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d) What happened to a?</w:t>
            </w:r>
          </w:p>
          <w:p w14:paraId="29C40932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e) Now set c = </w:t>
            </w:r>
            <w:proofErr w:type="gramStart"/>
            <w:r w:rsidRPr="00F2413E">
              <w:rPr>
                <w:sz w:val="24"/>
              </w:rPr>
              <w:t>a[</w:t>
            </w:r>
            <w:proofErr w:type="gramEnd"/>
            <w:r w:rsidRPr="00F2413E">
              <w:rPr>
                <w:sz w:val="24"/>
              </w:rPr>
              <w:t>:]</w:t>
            </w:r>
          </w:p>
          <w:p w14:paraId="60A18A1F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(f) Change </w:t>
            </w:r>
            <w:proofErr w:type="gramStart"/>
            <w:r w:rsidRPr="00F2413E">
              <w:rPr>
                <w:sz w:val="24"/>
              </w:rPr>
              <w:t>c[</w:t>
            </w:r>
            <w:proofErr w:type="gramEnd"/>
            <w:r w:rsidRPr="00F2413E">
              <w:rPr>
                <w:sz w:val="24"/>
              </w:rPr>
              <w:t>2]</w:t>
            </w:r>
          </w:p>
          <w:p w14:paraId="303CA1A0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(g) What happened to a?</w:t>
            </w:r>
          </w:p>
          <w:p w14:paraId="21115337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 xml:space="preserve">Now create a function </w:t>
            </w:r>
            <w:proofErr w:type="spellStart"/>
            <w:r w:rsidRPr="00F2413E">
              <w:rPr>
                <w:sz w:val="24"/>
              </w:rPr>
              <w:t>set_first_elem_to_zero</w:t>
            </w:r>
            <w:proofErr w:type="spellEnd"/>
            <w:r w:rsidRPr="00F2413E">
              <w:rPr>
                <w:sz w:val="24"/>
              </w:rPr>
              <w:t xml:space="preserve"> (l) that takes a list, sets its first entry to zero, and</w:t>
            </w:r>
          </w:p>
          <w:p w14:paraId="30B22186" w14:textId="77777777" w:rsidR="00E56275" w:rsidRPr="00F2413E" w:rsidRDefault="00E56275" w:rsidP="00E56275">
            <w:pPr>
              <w:rPr>
                <w:sz w:val="24"/>
              </w:rPr>
            </w:pPr>
            <w:r w:rsidRPr="00F2413E">
              <w:rPr>
                <w:sz w:val="24"/>
              </w:rPr>
              <w:t>returns the list. What happens to the original list?</w:t>
            </w:r>
          </w:p>
          <w:p w14:paraId="52AD0667" w14:textId="2F12192E" w:rsidR="0060211C" w:rsidRPr="00E56275" w:rsidRDefault="00BD1DED" w:rsidP="00BD1DED">
            <w:pPr>
              <w:jc w:val="center"/>
              <w:rPr>
                <w:szCs w:val="21"/>
              </w:rPr>
            </w:pPr>
            <w:r w:rsidRPr="00BD1DED">
              <w:rPr>
                <w:szCs w:val="21"/>
              </w:rPr>
              <w:drawing>
                <wp:inline distT="0" distB="0" distL="0" distR="0" wp14:anchorId="1E94C9CB" wp14:editId="3B255E5C">
                  <wp:extent cx="2251364" cy="1873035"/>
                  <wp:effectExtent l="0" t="0" r="0" b="0"/>
                  <wp:docPr id="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69997" cy="18885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t xml:space="preserve"> </w:t>
            </w:r>
            <w:r w:rsidRPr="00BD1DED">
              <w:rPr>
                <w:noProof/>
              </w:rPr>
              <w:drawing>
                <wp:inline distT="0" distB="0" distL="0" distR="0" wp14:anchorId="645CCC81" wp14:editId="6F9FE5A7">
                  <wp:extent cx="2117148" cy="1345012"/>
                  <wp:effectExtent l="0" t="0" r="0" b="7620"/>
                  <wp:docPr id="8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1261" cy="134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F4DFAC8" w14:textId="44C34FD0" w:rsidR="0060211C" w:rsidRDefault="00BD1DED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通过输出结果我们可以得知，执行</w:t>
            </w:r>
            <w:r>
              <w:rPr>
                <w:rFonts w:hint="eastAsia"/>
                <w:szCs w:val="21"/>
              </w:rPr>
              <w:t>b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时，</w:t>
            </w:r>
            <w:r>
              <w:rPr>
                <w:rFonts w:hint="eastAsia"/>
                <w:szCs w:val="21"/>
              </w:rPr>
              <w:t>b</w:t>
            </w:r>
            <w:r>
              <w:rPr>
                <w:rFonts w:hint="eastAsia"/>
                <w:szCs w:val="21"/>
              </w:rPr>
              <w:t>和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指向同一对象，属于引用的相互赋值，二者任意一个列表中的元素改变都会引起对方列表元素改变，属于浅层拷贝，这也是当实参作为参数传递的时候会随形参改变的原因。而当使</w:t>
            </w:r>
            <w:r>
              <w:rPr>
                <w:rFonts w:hint="eastAsia"/>
                <w:szCs w:val="21"/>
              </w:rPr>
              <w:t>c</w:t>
            </w:r>
            <w:r>
              <w:rPr>
                <w:szCs w:val="21"/>
              </w:rPr>
              <w:t>=</w:t>
            </w:r>
            <w:r>
              <w:rPr>
                <w:rFonts w:hint="eastAsia"/>
                <w:szCs w:val="21"/>
              </w:rPr>
              <w:t>a[</w:t>
            </w:r>
            <w:r>
              <w:rPr>
                <w:szCs w:val="21"/>
              </w:rPr>
              <w:t>:]</w:t>
            </w:r>
            <w:r>
              <w:rPr>
                <w:rFonts w:hint="eastAsia"/>
                <w:szCs w:val="21"/>
              </w:rPr>
              <w:t>时，实现的是元素间的赋值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与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在单层列表的情况下实现深拷贝，</w:t>
            </w:r>
            <w:r>
              <w:rPr>
                <w:rFonts w:hint="eastAsia"/>
                <w:szCs w:val="21"/>
              </w:rPr>
              <w:t>c</w:t>
            </w:r>
            <w:r>
              <w:rPr>
                <w:rFonts w:hint="eastAsia"/>
                <w:szCs w:val="21"/>
              </w:rPr>
              <w:t>的元素改变不会引起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元素改变，经过查询资料得知，若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中存在列表元素，则对</w:t>
            </w:r>
            <w:r>
              <w:rPr>
                <w:rFonts w:hint="eastAsia"/>
                <w:szCs w:val="21"/>
              </w:rPr>
              <w:t>a</w:t>
            </w:r>
            <w:r>
              <w:rPr>
                <w:rFonts w:hint="eastAsia"/>
                <w:szCs w:val="21"/>
              </w:rPr>
              <w:t>列表中的列表元素，这种方法实现的仍然是浅拷贝。若想实现任意层数列表的深拷贝，正确的做法是导入</w:t>
            </w:r>
            <w:r>
              <w:rPr>
                <w:rFonts w:hint="eastAsia"/>
                <w:szCs w:val="21"/>
              </w:rPr>
              <w:t>copy</w:t>
            </w:r>
            <w:r>
              <w:rPr>
                <w:rFonts w:hint="eastAsia"/>
                <w:szCs w:val="21"/>
              </w:rPr>
              <w:t>包，使用</w:t>
            </w:r>
            <w:proofErr w:type="spellStart"/>
            <w:r>
              <w:rPr>
                <w:rFonts w:hint="eastAsia"/>
                <w:szCs w:val="21"/>
              </w:rPr>
              <w:t>deepcopy</w:t>
            </w:r>
            <w:proofErr w:type="spellEnd"/>
            <w:r>
              <w:rPr>
                <w:szCs w:val="21"/>
              </w:rPr>
              <w:t>()</w:t>
            </w:r>
            <w:r>
              <w:rPr>
                <w:rFonts w:hint="eastAsia"/>
                <w:szCs w:val="21"/>
              </w:rPr>
              <w:t>方法来实现。</w:t>
            </w:r>
          </w:p>
          <w:p w14:paraId="13D9A9A5" w14:textId="7A953E11" w:rsidR="00BD1DED" w:rsidRDefault="00756E8C" w:rsidP="0060211C">
            <w:pPr>
              <w:rPr>
                <w:szCs w:val="21"/>
              </w:rPr>
            </w:pPr>
            <w:r>
              <w:rPr>
                <w:rFonts w:hint="eastAsia"/>
                <w:szCs w:val="21"/>
              </w:rPr>
              <w:t>编写函数</w:t>
            </w:r>
            <w:proofErr w:type="spellStart"/>
            <w:r>
              <w:rPr>
                <w:rFonts w:hint="eastAsia"/>
                <w:szCs w:val="21"/>
              </w:rPr>
              <w:t>s</w:t>
            </w:r>
            <w:r>
              <w:rPr>
                <w:szCs w:val="21"/>
              </w:rPr>
              <w:t>et_first_elem_to_zero</w:t>
            </w:r>
            <w:proofErr w:type="spellEnd"/>
            <w:r>
              <w:rPr>
                <w:rFonts w:hint="eastAsia"/>
                <w:szCs w:val="21"/>
              </w:rPr>
              <w:t>如下</w:t>
            </w:r>
          </w:p>
          <w:p w14:paraId="4A7AFDEC" w14:textId="77777777" w:rsidR="00756E8C" w:rsidRPr="0060211C" w:rsidRDefault="00756E8C" w:rsidP="0060211C">
            <w:pPr>
              <w:rPr>
                <w:rFonts w:hint="eastAsia"/>
                <w:szCs w:val="21"/>
              </w:rPr>
            </w:pPr>
          </w:p>
          <w:p w14:paraId="0FCDD783" w14:textId="66D171C9" w:rsidR="0060211C" w:rsidRPr="0060211C" w:rsidRDefault="0060211C" w:rsidP="0060211C">
            <w:pPr>
              <w:rPr>
                <w:szCs w:val="21"/>
              </w:rPr>
            </w:pPr>
          </w:p>
          <w:p w14:paraId="0C072AE0" w14:textId="0A049AB6" w:rsidR="0060211C" w:rsidRPr="0060211C" w:rsidRDefault="0060211C" w:rsidP="0060211C">
            <w:pPr>
              <w:rPr>
                <w:szCs w:val="21"/>
              </w:rPr>
            </w:pPr>
          </w:p>
          <w:p w14:paraId="6DAFE898" w14:textId="107AFD11" w:rsidR="0060211C" w:rsidRPr="0060211C" w:rsidRDefault="0060211C" w:rsidP="0060211C">
            <w:pPr>
              <w:rPr>
                <w:szCs w:val="21"/>
              </w:rPr>
            </w:pPr>
          </w:p>
          <w:p w14:paraId="594B33BD" w14:textId="350CCD33" w:rsidR="0060211C" w:rsidRPr="0060211C" w:rsidRDefault="0060211C" w:rsidP="0060211C">
            <w:pPr>
              <w:rPr>
                <w:szCs w:val="21"/>
              </w:rPr>
            </w:pPr>
          </w:p>
          <w:p w14:paraId="4728FAD0" w14:textId="0A2ADCE0" w:rsidR="0060211C" w:rsidRPr="0060211C" w:rsidRDefault="0060211C" w:rsidP="0060211C">
            <w:pPr>
              <w:rPr>
                <w:szCs w:val="21"/>
              </w:rPr>
            </w:pPr>
          </w:p>
          <w:p w14:paraId="296832A7" w14:textId="1D6BE9C4" w:rsidR="0060211C" w:rsidRPr="0060211C" w:rsidRDefault="0060211C" w:rsidP="0060211C">
            <w:pPr>
              <w:rPr>
                <w:szCs w:val="21"/>
              </w:rPr>
            </w:pPr>
          </w:p>
          <w:p w14:paraId="4FF3C76A" w14:textId="563604B9" w:rsidR="0060211C" w:rsidRPr="0060211C" w:rsidRDefault="0060211C" w:rsidP="0060211C">
            <w:pPr>
              <w:rPr>
                <w:szCs w:val="21"/>
              </w:rPr>
            </w:pPr>
          </w:p>
          <w:p w14:paraId="71601787" w14:textId="0E738C95" w:rsidR="0060211C" w:rsidRPr="0060211C" w:rsidRDefault="0060211C" w:rsidP="0060211C">
            <w:pPr>
              <w:rPr>
                <w:szCs w:val="21"/>
              </w:rPr>
            </w:pPr>
          </w:p>
          <w:p w14:paraId="01E4F165" w14:textId="77777777" w:rsidR="0060211C" w:rsidRPr="0060211C" w:rsidRDefault="0060211C" w:rsidP="0060211C">
            <w:pPr>
              <w:rPr>
                <w:rFonts w:hint="eastAsia"/>
                <w:szCs w:val="21"/>
              </w:rPr>
            </w:pPr>
          </w:p>
          <w:p w14:paraId="484CF2B8" w14:textId="35BE3D31" w:rsidR="0060211C" w:rsidRPr="0060211C" w:rsidRDefault="0060211C" w:rsidP="0060211C">
            <w:pPr>
              <w:rPr>
                <w:szCs w:val="21"/>
              </w:rPr>
            </w:pPr>
          </w:p>
          <w:p w14:paraId="5E3E55B1" w14:textId="186A5FCA" w:rsidR="0060211C" w:rsidRPr="0060211C" w:rsidRDefault="0060211C" w:rsidP="0060211C">
            <w:pPr>
              <w:rPr>
                <w:szCs w:val="21"/>
              </w:rPr>
            </w:pPr>
          </w:p>
          <w:p w14:paraId="43E97EDB" w14:textId="6FB4736B" w:rsidR="0060211C" w:rsidRPr="0060211C" w:rsidRDefault="0060211C" w:rsidP="0060211C">
            <w:pPr>
              <w:rPr>
                <w:szCs w:val="21"/>
              </w:rPr>
            </w:pPr>
          </w:p>
          <w:p w14:paraId="78BCC43B" w14:textId="7CC10F14" w:rsidR="0060211C" w:rsidRDefault="0060211C" w:rsidP="0060211C">
            <w:pPr>
              <w:rPr>
                <w:sz w:val="24"/>
              </w:rPr>
            </w:pPr>
          </w:p>
          <w:p w14:paraId="156C7804" w14:textId="7D44EDC4" w:rsidR="0060211C" w:rsidRDefault="0060211C" w:rsidP="0060211C">
            <w:pPr>
              <w:rPr>
                <w:sz w:val="24"/>
              </w:rPr>
            </w:pPr>
          </w:p>
          <w:p w14:paraId="586280DF" w14:textId="55F6D0D7" w:rsidR="0060211C" w:rsidRDefault="0060211C" w:rsidP="0060211C">
            <w:pPr>
              <w:rPr>
                <w:sz w:val="24"/>
              </w:rPr>
            </w:pPr>
          </w:p>
          <w:p w14:paraId="78B69C2C" w14:textId="10923C8C" w:rsidR="0060211C" w:rsidRDefault="0060211C" w:rsidP="0060211C">
            <w:pPr>
              <w:rPr>
                <w:sz w:val="24"/>
              </w:rPr>
            </w:pPr>
          </w:p>
          <w:p w14:paraId="55298460" w14:textId="77777777" w:rsidR="0060211C" w:rsidRDefault="0060211C" w:rsidP="0060211C">
            <w:pPr>
              <w:rPr>
                <w:rFonts w:hint="eastAsia"/>
                <w:sz w:val="24"/>
              </w:rPr>
            </w:pPr>
          </w:p>
          <w:p w14:paraId="55BCAD3A" w14:textId="04534943" w:rsidR="00E9349B" w:rsidRPr="00AC66AD" w:rsidRDefault="00E9349B" w:rsidP="0060211C">
            <w:pPr>
              <w:rPr>
                <w:rFonts w:hint="eastAsia"/>
              </w:rPr>
            </w:pPr>
          </w:p>
        </w:tc>
      </w:tr>
      <w:tr w:rsidR="002B1035" w14:paraId="27E50F62" w14:textId="77777777" w:rsidTr="00052D44">
        <w:trPr>
          <w:gridBefore w:val="1"/>
          <w:gridAfter w:val="1"/>
          <w:wBefore w:w="45" w:type="dxa"/>
          <w:wAfter w:w="15" w:type="dxa"/>
          <w:trHeight w:val="6653"/>
        </w:trPr>
        <w:tc>
          <w:tcPr>
            <w:tcW w:w="8160" w:type="dxa"/>
          </w:tcPr>
          <w:p w14:paraId="4C5B76BC" w14:textId="1376875E" w:rsidR="002B1035" w:rsidRDefault="002B1035">
            <w:r>
              <w:rPr>
                <w:rFonts w:hint="eastAsia"/>
              </w:rPr>
              <w:lastRenderedPageBreak/>
              <w:t>指导教师批阅意见：</w:t>
            </w:r>
          </w:p>
          <w:p w14:paraId="6BE6F1C5" w14:textId="446795B3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报告的完整性</w:t>
            </w:r>
            <w:r w:rsidR="00E9349B">
              <w:rPr>
                <w:rFonts w:hint="eastAsia"/>
              </w:rPr>
              <w:t>：</w:t>
            </w:r>
          </w:p>
          <w:p w14:paraId="7DDD7437" w14:textId="5A883FB1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完整</w:t>
            </w:r>
          </w:p>
          <w:p w14:paraId="15D60CDA" w14:textId="6C801F0E" w:rsidR="002B1035" w:rsidRDefault="004D0F6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报告不</w:t>
            </w:r>
            <w:r w:rsidR="007C082A">
              <w:rPr>
                <w:rFonts w:hint="eastAsia"/>
              </w:rPr>
              <w:t>够</w:t>
            </w:r>
            <w:r w:rsidR="002B1035">
              <w:rPr>
                <w:rFonts w:hint="eastAsia"/>
              </w:rPr>
              <w:t>完整</w:t>
            </w:r>
          </w:p>
          <w:p w14:paraId="4EB5FB66" w14:textId="04463777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7C082A">
              <w:rPr>
                <w:rFonts w:hint="eastAsia"/>
              </w:rPr>
              <w:t>实验报告缺少内容</w:t>
            </w:r>
          </w:p>
          <w:p w14:paraId="4FB7CB74" w14:textId="0AA617C8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实验结果的正确性</w:t>
            </w:r>
          </w:p>
          <w:p w14:paraId="59050D30" w14:textId="07101507" w:rsidR="002B1035" w:rsidRDefault="007215B8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实验结果正确无误，</w:t>
            </w:r>
            <w:r w:rsidR="002B1035">
              <w:rPr>
                <w:rFonts w:hint="eastAsia"/>
              </w:rPr>
              <w:t xml:space="preserve"> </w:t>
            </w:r>
          </w:p>
          <w:p w14:paraId="31D7C16E" w14:textId="4B5F047C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有小的逻辑错误</w:t>
            </w:r>
          </w:p>
          <w:p w14:paraId="3D246E61" w14:textId="38B97A2D" w:rsidR="002B1035" w:rsidRDefault="00D95DC0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有很大错误</w:t>
            </w:r>
          </w:p>
          <w:p w14:paraId="39AB5BC7" w14:textId="77777777" w:rsidR="002B1035" w:rsidRDefault="002B1035" w:rsidP="00FD69D9">
            <w:pPr>
              <w:numPr>
                <w:ilvl w:val="0"/>
                <w:numId w:val="1"/>
              </w:numPr>
            </w:pPr>
            <w:r>
              <w:rPr>
                <w:rFonts w:hint="eastAsia"/>
              </w:rPr>
              <w:t>代码的简洁和效率</w:t>
            </w:r>
          </w:p>
          <w:p w14:paraId="7DECA147" w14:textId="69A12DD2" w:rsidR="002B1035" w:rsidRDefault="008E1115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简洁优雅，可读性好，能高效运行</w:t>
            </w:r>
          </w:p>
          <w:p w14:paraId="79F425A3" w14:textId="2AC05340" w:rsidR="002B1035" w:rsidRDefault="00BC01E2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具有较好的可读性，但执行效率可进一步优化</w:t>
            </w:r>
          </w:p>
          <w:p w14:paraId="2654E05E" w14:textId="69E774E4" w:rsidR="002B1035" w:rsidRDefault="002D6A8A" w:rsidP="00FD69D9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可读性不佳，执行效率较好</w:t>
            </w:r>
          </w:p>
          <w:p w14:paraId="52AACEEA" w14:textId="0880EB93" w:rsidR="002B1035" w:rsidRDefault="00D32BCA" w:rsidP="001361F6">
            <w:pPr>
              <w:ind w:left="360"/>
            </w:pPr>
            <w:r>
              <w:rPr>
                <w:rFonts w:ascii="微软雅黑" w:eastAsia="微软雅黑" w:hAnsi="微软雅黑" w:hint="eastAsia"/>
                <w:color w:val="333333"/>
                <w:shd w:val="clear" w:color="auto" w:fill="FFFFFF"/>
              </w:rPr>
              <w:t>□</w:t>
            </w:r>
            <w:r w:rsidR="002B1035">
              <w:rPr>
                <w:rFonts w:hint="eastAsia"/>
              </w:rPr>
              <w:t>代码混乱，效率不佳</w:t>
            </w:r>
          </w:p>
          <w:p w14:paraId="7DD0BAD9" w14:textId="00CDB8C3" w:rsidR="002B1035" w:rsidRDefault="002B1035">
            <w:pPr>
              <w:rPr>
                <w:color w:val="FF0000"/>
              </w:rPr>
            </w:pPr>
            <w:r>
              <w:rPr>
                <w:rFonts w:hint="eastAsia"/>
              </w:rPr>
              <w:t>成绩评定：</w:t>
            </w:r>
          </w:p>
          <w:p w14:paraId="49501485" w14:textId="77777777" w:rsidR="00710775" w:rsidRPr="00274AD3" w:rsidRDefault="00710775">
            <w:pPr>
              <w:rPr>
                <w:color w:val="FF0000"/>
              </w:rPr>
            </w:pPr>
          </w:p>
          <w:p w14:paraId="66021526" w14:textId="77777777" w:rsidR="002B1035" w:rsidRDefault="002B1035"/>
          <w:p w14:paraId="78F2375B" w14:textId="408E4DFF" w:rsidR="002B1035" w:rsidRDefault="002B1035">
            <w:r>
              <w:rPr>
                <w:rFonts w:hint="eastAsia"/>
              </w:rPr>
              <w:t xml:space="preserve">                                     </w:t>
            </w:r>
            <w:r>
              <w:rPr>
                <w:rFonts w:hint="eastAsia"/>
              </w:rPr>
              <w:t>指导教师签字：</w:t>
            </w:r>
          </w:p>
          <w:p w14:paraId="7F42951E" w14:textId="77777777" w:rsidR="002B1035" w:rsidRDefault="002B1035"/>
          <w:p w14:paraId="385F91DD" w14:textId="77777777" w:rsidR="002B1035" w:rsidRDefault="002B1035">
            <w:pPr>
              <w:ind w:right="420"/>
            </w:pPr>
          </w:p>
          <w:p w14:paraId="144B4D66" w14:textId="2337C979" w:rsidR="002B1035" w:rsidRDefault="002B1035" w:rsidP="00BB1485">
            <w:pPr>
              <w:ind w:right="420" w:firstLineChars="1850" w:firstLine="3885"/>
            </w:pPr>
            <w:r>
              <w:rPr>
                <w:rFonts w:hint="eastAsia"/>
              </w:rPr>
              <w:t>2</w:t>
            </w:r>
            <w:r>
              <w:t>02</w:t>
            </w:r>
            <w:r w:rsidR="00D356E0">
              <w:t>2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 xml:space="preserve">  </w:t>
            </w:r>
            <w:r>
              <w:t>0</w:t>
            </w:r>
            <w:r w:rsidR="00407A8C">
              <w:rPr>
                <w:rFonts w:hint="eastAsia"/>
              </w:rPr>
              <w:t>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 xml:space="preserve"> </w:t>
            </w:r>
            <w:r w:rsidR="00454716">
              <w:rPr>
                <w:rFonts w:hint="eastAsia"/>
              </w:rPr>
              <w:t>xx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日</w:t>
            </w:r>
          </w:p>
        </w:tc>
      </w:tr>
      <w:tr w:rsidR="003C6D11" w14:paraId="03938A60" w14:textId="77777777" w:rsidTr="00052D44">
        <w:trPr>
          <w:gridBefore w:val="1"/>
          <w:gridAfter w:val="1"/>
          <w:wBefore w:w="45" w:type="dxa"/>
          <w:wAfter w:w="15" w:type="dxa"/>
          <w:trHeight w:val="1236"/>
        </w:trPr>
        <w:tc>
          <w:tcPr>
            <w:tcW w:w="8160" w:type="dxa"/>
          </w:tcPr>
          <w:p w14:paraId="5BD7DF04" w14:textId="77777777" w:rsidR="003C6D11" w:rsidRDefault="00624307">
            <w:r>
              <w:rPr>
                <w:rFonts w:hint="eastAsia"/>
              </w:rPr>
              <w:lastRenderedPageBreak/>
              <w:t>备注：</w:t>
            </w:r>
          </w:p>
        </w:tc>
      </w:tr>
    </w:tbl>
    <w:p w14:paraId="4E304A42" w14:textId="77777777" w:rsidR="00624307" w:rsidRDefault="00624307"/>
    <w:sectPr w:rsidR="00624307">
      <w:footerReference w:type="default" r:id="rId13"/>
      <w:pgSz w:w="11907" w:h="16840"/>
      <w:pgMar w:top="1440" w:right="1797" w:bottom="1440" w:left="1797" w:header="851" w:footer="992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FCB52D" w14:textId="77777777" w:rsidR="00992002" w:rsidRDefault="00992002">
      <w:r>
        <w:separator/>
      </w:r>
    </w:p>
  </w:endnote>
  <w:endnote w:type="continuationSeparator" w:id="0">
    <w:p w14:paraId="23F08499" w14:textId="77777777" w:rsidR="00992002" w:rsidRDefault="0099200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AB130" w14:textId="77777777" w:rsidR="003C6D11" w:rsidRDefault="00624307">
    <w:pPr>
      <w:pStyle w:val="a4"/>
      <w:framePr w:h="0" w:wrap="around" w:vAnchor="text" w:hAnchor="margin" w:xAlign="right" w:yAlign="top"/>
      <w:pBdr>
        <w:between w:val="none" w:sz="255" w:space="0" w:color="auto"/>
      </w:pBdr>
    </w:pPr>
    <w:r>
      <w:fldChar w:fldCharType="begin"/>
    </w:r>
    <w:r>
      <w:rPr>
        <w:rStyle w:val="a3"/>
      </w:rPr>
      <w:instrText xml:space="preserve"> PAGE  </w:instrText>
    </w:r>
    <w:r>
      <w:fldChar w:fldCharType="separate"/>
    </w:r>
    <w:r>
      <w:rPr>
        <w:rStyle w:val="a3"/>
      </w:rPr>
      <w:t>1</w:t>
    </w:r>
    <w:r>
      <w:fldChar w:fldCharType="end"/>
    </w:r>
  </w:p>
  <w:p w14:paraId="55BC45EB" w14:textId="77777777" w:rsidR="003C6D11" w:rsidRDefault="003C6D11">
    <w:pPr>
      <w:pStyle w:val="a4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5AFA3" w14:textId="77777777" w:rsidR="00992002" w:rsidRDefault="00992002">
      <w:r>
        <w:separator/>
      </w:r>
    </w:p>
  </w:footnote>
  <w:footnote w:type="continuationSeparator" w:id="0">
    <w:p w14:paraId="5774981A" w14:textId="77777777" w:rsidR="00992002" w:rsidRDefault="009920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B57FACF"/>
    <w:multiLevelType w:val="singleLevel"/>
    <w:tmpl w:val="EB57FACF"/>
    <w:lvl w:ilvl="0">
      <w:start w:val="5"/>
      <w:numFmt w:val="decimal"/>
      <w:suff w:val="nothing"/>
      <w:lvlText w:val="（%1）"/>
      <w:lvlJc w:val="left"/>
      <w:pPr>
        <w:ind w:left="0" w:firstLine="0"/>
      </w:pPr>
    </w:lvl>
  </w:abstractNum>
  <w:abstractNum w:abstractNumId="1" w15:restartNumberingAfterBreak="0">
    <w:nsid w:val="020026E5"/>
    <w:multiLevelType w:val="singleLevel"/>
    <w:tmpl w:val="020026E5"/>
    <w:lvl w:ilvl="0">
      <w:start w:val="1"/>
      <w:numFmt w:val="decimal"/>
      <w:suff w:val="nothing"/>
      <w:lvlText w:val="（%1）"/>
      <w:lvlJc w:val="left"/>
      <w:pPr>
        <w:ind w:left="0" w:firstLine="0"/>
      </w:pPr>
    </w:lvl>
  </w:abstractNum>
  <w:abstractNum w:abstractNumId="2" w15:restartNumberingAfterBreak="0">
    <w:nsid w:val="160F6DAA"/>
    <w:multiLevelType w:val="hybridMultilevel"/>
    <w:tmpl w:val="DCDEDACA"/>
    <w:lvl w:ilvl="0" w:tplc="759C44AA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38863C46"/>
    <w:multiLevelType w:val="hybridMultilevel"/>
    <w:tmpl w:val="E30AB1CC"/>
    <w:lvl w:ilvl="0" w:tplc="77B0134E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0D13536"/>
    <w:multiLevelType w:val="hybridMultilevel"/>
    <w:tmpl w:val="383E248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C75D0EE"/>
    <w:multiLevelType w:val="singleLevel"/>
    <w:tmpl w:val="6C75D0EE"/>
    <w:lvl w:ilvl="0">
      <w:start w:val="1"/>
      <w:numFmt w:val="chineseCounting"/>
      <w:suff w:val="nothing"/>
      <w:lvlText w:val="第%1部分，"/>
      <w:lvlJc w:val="left"/>
      <w:pPr>
        <w:ind w:left="0" w:firstLine="0"/>
      </w:pPr>
    </w:lvl>
  </w:abstractNum>
  <w:abstractNum w:abstractNumId="6" w15:restartNumberingAfterBreak="0">
    <w:nsid w:val="71F1BDA2"/>
    <w:multiLevelType w:val="singleLevel"/>
    <w:tmpl w:val="71F1BDA2"/>
    <w:lvl w:ilvl="0">
      <w:start w:val="1"/>
      <w:numFmt w:val="decimal"/>
      <w:lvlText w:val="(%1)"/>
      <w:lvlJc w:val="left"/>
      <w:pPr>
        <w:tabs>
          <w:tab w:val="num" w:pos="312"/>
        </w:tabs>
        <w:ind w:left="0" w:firstLine="0"/>
      </w:pPr>
    </w:lvl>
  </w:abstractNum>
  <w:abstractNum w:abstractNumId="7" w15:restartNumberingAfterBreak="0">
    <w:nsid w:val="73D6252E"/>
    <w:multiLevelType w:val="hybridMultilevel"/>
    <w:tmpl w:val="7F1861DA"/>
    <w:lvl w:ilvl="0" w:tplc="A888F48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5451245">
    <w:abstractNumId w:val="7"/>
  </w:num>
  <w:num w:numId="2" w16cid:durableId="1448115091">
    <w:abstractNumId w:val="4"/>
  </w:num>
  <w:num w:numId="3" w16cid:durableId="653488821">
    <w:abstractNumId w:val="2"/>
  </w:num>
  <w:num w:numId="4" w16cid:durableId="4523762">
    <w:abstractNumId w:val="3"/>
  </w:num>
  <w:num w:numId="5" w16cid:durableId="1090352514">
    <w:abstractNumId w:val="5"/>
    <w:lvlOverride w:ilvl="0">
      <w:startOverride w:val="1"/>
    </w:lvlOverride>
  </w:num>
  <w:num w:numId="6" w16cid:durableId="1676152989">
    <w:abstractNumId w:val="6"/>
    <w:lvlOverride w:ilvl="0">
      <w:startOverride w:val="1"/>
    </w:lvlOverride>
  </w:num>
  <w:num w:numId="7" w16cid:durableId="536166512">
    <w:abstractNumId w:val="0"/>
    <w:lvlOverride w:ilvl="0">
      <w:startOverride w:val="5"/>
    </w:lvlOverride>
  </w:num>
  <w:num w:numId="8" w16cid:durableId="1231890617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zMzewNDUxtrQwNDRV0lEKTi0uzszPAykwrAUAC335RywAAAA="/>
  </w:docVars>
  <w:rsids>
    <w:rsidRoot w:val="00172A27"/>
    <w:rsid w:val="00002C28"/>
    <w:rsid w:val="0002449F"/>
    <w:rsid w:val="000300E1"/>
    <w:rsid w:val="00030889"/>
    <w:rsid w:val="00044792"/>
    <w:rsid w:val="00044976"/>
    <w:rsid w:val="00046ABA"/>
    <w:rsid w:val="000503E5"/>
    <w:rsid w:val="00052D44"/>
    <w:rsid w:val="00053211"/>
    <w:rsid w:val="00061BE1"/>
    <w:rsid w:val="00062459"/>
    <w:rsid w:val="000629D1"/>
    <w:rsid w:val="00076E50"/>
    <w:rsid w:val="00077D8B"/>
    <w:rsid w:val="000901D9"/>
    <w:rsid w:val="000E0A65"/>
    <w:rsid w:val="000E0E96"/>
    <w:rsid w:val="000E4BA5"/>
    <w:rsid w:val="000E5AED"/>
    <w:rsid w:val="000F588A"/>
    <w:rsid w:val="001013FD"/>
    <w:rsid w:val="00110100"/>
    <w:rsid w:val="0011659C"/>
    <w:rsid w:val="001211BD"/>
    <w:rsid w:val="00123B34"/>
    <w:rsid w:val="001279FC"/>
    <w:rsid w:val="001361F6"/>
    <w:rsid w:val="00162C63"/>
    <w:rsid w:val="00172A27"/>
    <w:rsid w:val="00174275"/>
    <w:rsid w:val="00177B61"/>
    <w:rsid w:val="00183D52"/>
    <w:rsid w:val="001844FE"/>
    <w:rsid w:val="00190AAD"/>
    <w:rsid w:val="00194E9E"/>
    <w:rsid w:val="001A5AF2"/>
    <w:rsid w:val="001D0C02"/>
    <w:rsid w:val="001D1F87"/>
    <w:rsid w:val="001D5483"/>
    <w:rsid w:val="001D6B82"/>
    <w:rsid w:val="001E4C07"/>
    <w:rsid w:val="001E6359"/>
    <w:rsid w:val="001E6992"/>
    <w:rsid w:val="001F71A4"/>
    <w:rsid w:val="002151EB"/>
    <w:rsid w:val="00235E39"/>
    <w:rsid w:val="00236990"/>
    <w:rsid w:val="00240BC8"/>
    <w:rsid w:val="00250E07"/>
    <w:rsid w:val="00266059"/>
    <w:rsid w:val="00266F0F"/>
    <w:rsid w:val="00270C1A"/>
    <w:rsid w:val="00274143"/>
    <w:rsid w:val="00274AD3"/>
    <w:rsid w:val="00275FF4"/>
    <w:rsid w:val="00284FC6"/>
    <w:rsid w:val="00287CE9"/>
    <w:rsid w:val="00290524"/>
    <w:rsid w:val="0029427A"/>
    <w:rsid w:val="002942FC"/>
    <w:rsid w:val="00295F87"/>
    <w:rsid w:val="00296FCC"/>
    <w:rsid w:val="002A1303"/>
    <w:rsid w:val="002A4008"/>
    <w:rsid w:val="002B1035"/>
    <w:rsid w:val="002B150D"/>
    <w:rsid w:val="002D2395"/>
    <w:rsid w:val="002D6A8A"/>
    <w:rsid w:val="002E505F"/>
    <w:rsid w:val="002F4042"/>
    <w:rsid w:val="002F6724"/>
    <w:rsid w:val="0030621A"/>
    <w:rsid w:val="00324123"/>
    <w:rsid w:val="003426FF"/>
    <w:rsid w:val="0034405E"/>
    <w:rsid w:val="003622C8"/>
    <w:rsid w:val="00383577"/>
    <w:rsid w:val="00391E16"/>
    <w:rsid w:val="003935C4"/>
    <w:rsid w:val="00396045"/>
    <w:rsid w:val="003A0580"/>
    <w:rsid w:val="003A1008"/>
    <w:rsid w:val="003A79F8"/>
    <w:rsid w:val="003C6D11"/>
    <w:rsid w:val="003D1EE0"/>
    <w:rsid w:val="003E05BB"/>
    <w:rsid w:val="003E3029"/>
    <w:rsid w:val="003F52A7"/>
    <w:rsid w:val="00407A8C"/>
    <w:rsid w:val="0043526F"/>
    <w:rsid w:val="00437DAE"/>
    <w:rsid w:val="00441544"/>
    <w:rsid w:val="00454716"/>
    <w:rsid w:val="004555AC"/>
    <w:rsid w:val="00460B3B"/>
    <w:rsid w:val="004679BE"/>
    <w:rsid w:val="00473897"/>
    <w:rsid w:val="00476A9B"/>
    <w:rsid w:val="0049239E"/>
    <w:rsid w:val="00495DDE"/>
    <w:rsid w:val="0049631E"/>
    <w:rsid w:val="004B3442"/>
    <w:rsid w:val="004C5090"/>
    <w:rsid w:val="004C5CD5"/>
    <w:rsid w:val="004D0F6A"/>
    <w:rsid w:val="004E5360"/>
    <w:rsid w:val="00501E2B"/>
    <w:rsid w:val="0050580F"/>
    <w:rsid w:val="005070B2"/>
    <w:rsid w:val="00527A7A"/>
    <w:rsid w:val="0053028B"/>
    <w:rsid w:val="00537EA0"/>
    <w:rsid w:val="00560A33"/>
    <w:rsid w:val="005966E6"/>
    <w:rsid w:val="005A64A3"/>
    <w:rsid w:val="005B1BF0"/>
    <w:rsid w:val="005C1787"/>
    <w:rsid w:val="005C5964"/>
    <w:rsid w:val="005D14DA"/>
    <w:rsid w:val="005D17B0"/>
    <w:rsid w:val="005E647E"/>
    <w:rsid w:val="005F462A"/>
    <w:rsid w:val="005F4951"/>
    <w:rsid w:val="0060211C"/>
    <w:rsid w:val="00624307"/>
    <w:rsid w:val="00653043"/>
    <w:rsid w:val="006740B1"/>
    <w:rsid w:val="006A030C"/>
    <w:rsid w:val="006A0890"/>
    <w:rsid w:val="006D21C1"/>
    <w:rsid w:val="006D5B35"/>
    <w:rsid w:val="006E2F3E"/>
    <w:rsid w:val="006E3A6C"/>
    <w:rsid w:val="006E4A06"/>
    <w:rsid w:val="006F2A19"/>
    <w:rsid w:val="006F4297"/>
    <w:rsid w:val="00701163"/>
    <w:rsid w:val="00707CD1"/>
    <w:rsid w:val="00710775"/>
    <w:rsid w:val="00720881"/>
    <w:rsid w:val="007215B8"/>
    <w:rsid w:val="00721DF4"/>
    <w:rsid w:val="007238D7"/>
    <w:rsid w:val="007327AB"/>
    <w:rsid w:val="00734917"/>
    <w:rsid w:val="00737902"/>
    <w:rsid w:val="007416D4"/>
    <w:rsid w:val="00753BDB"/>
    <w:rsid w:val="00756E8C"/>
    <w:rsid w:val="00757DD8"/>
    <w:rsid w:val="0076023D"/>
    <w:rsid w:val="00762B40"/>
    <w:rsid w:val="00766048"/>
    <w:rsid w:val="0077558D"/>
    <w:rsid w:val="00775939"/>
    <w:rsid w:val="007916BB"/>
    <w:rsid w:val="00792208"/>
    <w:rsid w:val="007956D9"/>
    <w:rsid w:val="007A164F"/>
    <w:rsid w:val="007A5173"/>
    <w:rsid w:val="007B1A9B"/>
    <w:rsid w:val="007B7CA7"/>
    <w:rsid w:val="007C082A"/>
    <w:rsid w:val="007C38DE"/>
    <w:rsid w:val="007D4B05"/>
    <w:rsid w:val="007E2349"/>
    <w:rsid w:val="007E2934"/>
    <w:rsid w:val="007F33A2"/>
    <w:rsid w:val="00803397"/>
    <w:rsid w:val="008131EB"/>
    <w:rsid w:val="0081498B"/>
    <w:rsid w:val="00821940"/>
    <w:rsid w:val="008238EF"/>
    <w:rsid w:val="0083504E"/>
    <w:rsid w:val="00837191"/>
    <w:rsid w:val="00840D2C"/>
    <w:rsid w:val="0084384B"/>
    <w:rsid w:val="0084405F"/>
    <w:rsid w:val="00853261"/>
    <w:rsid w:val="00855CA7"/>
    <w:rsid w:val="00862740"/>
    <w:rsid w:val="008659F0"/>
    <w:rsid w:val="00893BB4"/>
    <w:rsid w:val="008A2DA1"/>
    <w:rsid w:val="008A3379"/>
    <w:rsid w:val="008B2022"/>
    <w:rsid w:val="008B4822"/>
    <w:rsid w:val="008C2533"/>
    <w:rsid w:val="008D78DD"/>
    <w:rsid w:val="008E1115"/>
    <w:rsid w:val="008E5E79"/>
    <w:rsid w:val="008F2D1D"/>
    <w:rsid w:val="00901EBF"/>
    <w:rsid w:val="009120DE"/>
    <w:rsid w:val="00917B62"/>
    <w:rsid w:val="00921795"/>
    <w:rsid w:val="00933299"/>
    <w:rsid w:val="00934604"/>
    <w:rsid w:val="00935FC3"/>
    <w:rsid w:val="00936D11"/>
    <w:rsid w:val="00945F78"/>
    <w:rsid w:val="009576AC"/>
    <w:rsid w:val="00975D0E"/>
    <w:rsid w:val="00976246"/>
    <w:rsid w:val="009855C3"/>
    <w:rsid w:val="00986C5B"/>
    <w:rsid w:val="00992002"/>
    <w:rsid w:val="009B2E47"/>
    <w:rsid w:val="009B5924"/>
    <w:rsid w:val="009C4DC3"/>
    <w:rsid w:val="009D1C22"/>
    <w:rsid w:val="009D7D61"/>
    <w:rsid w:val="009E2E08"/>
    <w:rsid w:val="00A020FC"/>
    <w:rsid w:val="00A026A3"/>
    <w:rsid w:val="00A02F45"/>
    <w:rsid w:val="00A06BF3"/>
    <w:rsid w:val="00A374E1"/>
    <w:rsid w:val="00A429E5"/>
    <w:rsid w:val="00A46FF8"/>
    <w:rsid w:val="00A6133B"/>
    <w:rsid w:val="00A80315"/>
    <w:rsid w:val="00A8563C"/>
    <w:rsid w:val="00A91BFC"/>
    <w:rsid w:val="00AA06EB"/>
    <w:rsid w:val="00AA42A6"/>
    <w:rsid w:val="00AA4EBA"/>
    <w:rsid w:val="00AA54EF"/>
    <w:rsid w:val="00AA7D8F"/>
    <w:rsid w:val="00AB4815"/>
    <w:rsid w:val="00AB498D"/>
    <w:rsid w:val="00AC66AD"/>
    <w:rsid w:val="00AE2C0F"/>
    <w:rsid w:val="00AE321C"/>
    <w:rsid w:val="00AE4706"/>
    <w:rsid w:val="00AE5C4A"/>
    <w:rsid w:val="00AF2C92"/>
    <w:rsid w:val="00AF3996"/>
    <w:rsid w:val="00B0321F"/>
    <w:rsid w:val="00B10B29"/>
    <w:rsid w:val="00B110E6"/>
    <w:rsid w:val="00B15EFF"/>
    <w:rsid w:val="00B1738E"/>
    <w:rsid w:val="00B216C1"/>
    <w:rsid w:val="00B222CA"/>
    <w:rsid w:val="00B3307E"/>
    <w:rsid w:val="00B35A8D"/>
    <w:rsid w:val="00B375D8"/>
    <w:rsid w:val="00B429FB"/>
    <w:rsid w:val="00B437E5"/>
    <w:rsid w:val="00B43FCE"/>
    <w:rsid w:val="00B57DD8"/>
    <w:rsid w:val="00B64BC3"/>
    <w:rsid w:val="00B6694C"/>
    <w:rsid w:val="00B669E0"/>
    <w:rsid w:val="00B70C24"/>
    <w:rsid w:val="00B91951"/>
    <w:rsid w:val="00B93E4A"/>
    <w:rsid w:val="00B96CA8"/>
    <w:rsid w:val="00BA5F80"/>
    <w:rsid w:val="00BB0117"/>
    <w:rsid w:val="00BB7992"/>
    <w:rsid w:val="00BC01E2"/>
    <w:rsid w:val="00BC1512"/>
    <w:rsid w:val="00BC3D56"/>
    <w:rsid w:val="00BD1DED"/>
    <w:rsid w:val="00BE056A"/>
    <w:rsid w:val="00BE2B1C"/>
    <w:rsid w:val="00BE509B"/>
    <w:rsid w:val="00BE52B6"/>
    <w:rsid w:val="00BF5D4B"/>
    <w:rsid w:val="00C13802"/>
    <w:rsid w:val="00C17B4B"/>
    <w:rsid w:val="00C2796F"/>
    <w:rsid w:val="00C30FEE"/>
    <w:rsid w:val="00C41D3C"/>
    <w:rsid w:val="00C43F9C"/>
    <w:rsid w:val="00C64367"/>
    <w:rsid w:val="00C74858"/>
    <w:rsid w:val="00C77B4A"/>
    <w:rsid w:val="00C8444A"/>
    <w:rsid w:val="00C92616"/>
    <w:rsid w:val="00C9381B"/>
    <w:rsid w:val="00C95F7A"/>
    <w:rsid w:val="00CC2EDB"/>
    <w:rsid w:val="00CD1989"/>
    <w:rsid w:val="00CD6AE5"/>
    <w:rsid w:val="00CE14FD"/>
    <w:rsid w:val="00D01E3E"/>
    <w:rsid w:val="00D10AD6"/>
    <w:rsid w:val="00D114A8"/>
    <w:rsid w:val="00D32BCA"/>
    <w:rsid w:val="00D32CE4"/>
    <w:rsid w:val="00D3492B"/>
    <w:rsid w:val="00D356E0"/>
    <w:rsid w:val="00D445DA"/>
    <w:rsid w:val="00D6357E"/>
    <w:rsid w:val="00D64A92"/>
    <w:rsid w:val="00D65F30"/>
    <w:rsid w:val="00D704C1"/>
    <w:rsid w:val="00D7258F"/>
    <w:rsid w:val="00D8089F"/>
    <w:rsid w:val="00D84EA8"/>
    <w:rsid w:val="00D8777F"/>
    <w:rsid w:val="00D95DC0"/>
    <w:rsid w:val="00D966DA"/>
    <w:rsid w:val="00DA0387"/>
    <w:rsid w:val="00DA13C5"/>
    <w:rsid w:val="00DA2CD9"/>
    <w:rsid w:val="00DA34A0"/>
    <w:rsid w:val="00DA60C5"/>
    <w:rsid w:val="00DB3CAB"/>
    <w:rsid w:val="00DB534B"/>
    <w:rsid w:val="00DB54D8"/>
    <w:rsid w:val="00DD44B5"/>
    <w:rsid w:val="00DD62F1"/>
    <w:rsid w:val="00DD725B"/>
    <w:rsid w:val="00DE6B8A"/>
    <w:rsid w:val="00E11BC4"/>
    <w:rsid w:val="00E12A66"/>
    <w:rsid w:val="00E374DC"/>
    <w:rsid w:val="00E56275"/>
    <w:rsid w:val="00E56766"/>
    <w:rsid w:val="00E7022D"/>
    <w:rsid w:val="00E751AA"/>
    <w:rsid w:val="00E82869"/>
    <w:rsid w:val="00E9349B"/>
    <w:rsid w:val="00E93EA4"/>
    <w:rsid w:val="00EB1657"/>
    <w:rsid w:val="00ED4A2C"/>
    <w:rsid w:val="00ED7D8D"/>
    <w:rsid w:val="00F029A7"/>
    <w:rsid w:val="00F24F9D"/>
    <w:rsid w:val="00F32259"/>
    <w:rsid w:val="00F37B72"/>
    <w:rsid w:val="00F56222"/>
    <w:rsid w:val="00F7090C"/>
    <w:rsid w:val="00F7186C"/>
    <w:rsid w:val="00F80269"/>
    <w:rsid w:val="00F81982"/>
    <w:rsid w:val="00F90249"/>
    <w:rsid w:val="00F948EA"/>
    <w:rsid w:val="00FA06A4"/>
    <w:rsid w:val="00FA1293"/>
    <w:rsid w:val="00FA2088"/>
    <w:rsid w:val="00FA28F8"/>
    <w:rsid w:val="00FA3016"/>
    <w:rsid w:val="00FA4544"/>
    <w:rsid w:val="00FA52ED"/>
    <w:rsid w:val="00FD140D"/>
    <w:rsid w:val="00FD4B4A"/>
    <w:rsid w:val="00FD5156"/>
    <w:rsid w:val="00FD5C5C"/>
    <w:rsid w:val="00FD69D9"/>
    <w:rsid w:val="00FD7A69"/>
    <w:rsid w:val="00FE43A9"/>
    <w:rsid w:val="00FE52E8"/>
    <w:rsid w:val="00FE6A67"/>
    <w:rsid w:val="00FF5C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30ED442"/>
  <w15:chartTrackingRefBased/>
  <w15:docId w15:val="{C6C09C69-AE81-4AED-9BBE-CF141CDEA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9427A"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age number"/>
    <w:basedOn w:val="a0"/>
  </w:style>
  <w:style w:type="paragraph" w:styleId="a4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5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paragraph" w:styleId="a6">
    <w:name w:val="Normal (Web)"/>
    <w:basedOn w:val="a"/>
    <w:uiPriority w:val="99"/>
    <w:unhideWhenUsed/>
    <w:rsid w:val="00FD69D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paragraph" w:styleId="HTML">
    <w:name w:val="HTML Preformatted"/>
    <w:basedOn w:val="a"/>
    <w:link w:val="HTML0"/>
    <w:uiPriority w:val="99"/>
    <w:semiHidden/>
    <w:unhideWhenUsed/>
    <w:rsid w:val="00B1738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B1738E"/>
    <w:rPr>
      <w:rFonts w:ascii="宋体" w:hAnsi="宋体" w:cs="宋体"/>
      <w:sz w:val="24"/>
      <w:szCs w:val="24"/>
    </w:rPr>
  </w:style>
  <w:style w:type="character" w:styleId="a7">
    <w:name w:val="Hyperlink"/>
    <w:basedOn w:val="a0"/>
    <w:uiPriority w:val="99"/>
    <w:unhideWhenUsed/>
    <w:rsid w:val="00A429E5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A429E5"/>
    <w:rPr>
      <w:color w:val="605E5C"/>
      <w:shd w:val="clear" w:color="auto" w:fill="E1DFDD"/>
    </w:rPr>
  </w:style>
  <w:style w:type="paragraph" w:styleId="a9">
    <w:name w:val="List Paragraph"/>
    <w:basedOn w:val="a"/>
    <w:uiPriority w:val="34"/>
    <w:qFormat/>
    <w:rsid w:val="00D64A92"/>
    <w:pPr>
      <w:ind w:firstLineChars="200" w:firstLine="420"/>
    </w:pPr>
    <w:rPr>
      <w:rFonts w:asciiTheme="minorHAnsi" w:eastAsiaTheme="minorEastAsia" w:hAnsiTheme="minorHAnsi" w:cstheme="minorBidi"/>
      <w:szCs w:val="22"/>
    </w:rPr>
  </w:style>
  <w:style w:type="character" w:customStyle="1" w:styleId="apple-tab-span">
    <w:name w:val="apple-tab-span"/>
    <w:basedOn w:val="a0"/>
    <w:rsid w:val="00FA129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84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76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723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68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03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3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9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04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3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1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0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51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66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4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4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45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6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0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3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08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44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  <w:pixelsPerInch w:val="144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A65181C-B1E8-4AAD-AA45-43CF0C1D98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5</Pages>
  <Words>251</Words>
  <Characters>1431</Characters>
  <Application>Microsoft Office Word</Application>
  <DocSecurity>0</DocSecurity>
  <PresentationFormat/>
  <Lines>11</Lines>
  <Paragraphs>3</Paragraphs>
  <Slides>0</Slides>
  <Notes>0</Notes>
  <HiddenSlides>0</HiddenSlides>
  <MMClips>0</MMClips>
  <ScaleCrop>false</ScaleCrop>
  <Manager/>
  <Company/>
  <LinksUpToDate>false</LinksUpToDate>
  <CharactersWithSpaces>1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大 学 实 验 报 告</dc:title>
  <dc:subject/>
  <dc:creator>d</dc:creator>
  <cp:keywords/>
  <dc:description/>
  <cp:lastModifiedBy>李 昕萌</cp:lastModifiedBy>
  <cp:revision>27</cp:revision>
  <cp:lastPrinted>2006-03-02T08:25:00Z</cp:lastPrinted>
  <dcterms:created xsi:type="dcterms:W3CDTF">2020-11-15T06:44:00Z</dcterms:created>
  <dcterms:modified xsi:type="dcterms:W3CDTF">2023-03-06T08:2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6.6.0.2699</vt:lpwstr>
  </property>
</Properties>
</file>